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167E11" w14:textId="77777777" w:rsidR="00E64511" w:rsidRPr="00643063" w:rsidRDefault="00E64511" w:rsidP="00E64511">
      <w:pPr>
        <w:spacing w:after="0" w:line="240" w:lineRule="auto"/>
        <w:jc w:val="both"/>
        <w:rPr>
          <w:rFonts w:cstheme="minorHAnsi"/>
        </w:rPr>
      </w:pPr>
      <w:bookmarkStart w:id="0" w:name="_GoBack"/>
      <w:bookmarkEnd w:id="0"/>
      <w:r w:rsidRPr="00643063">
        <w:rPr>
          <w:rFonts w:cstheme="minorHAnsi"/>
        </w:rPr>
        <w:t>BUS 303: Advanced Professional Skills</w:t>
      </w:r>
    </w:p>
    <w:p w14:paraId="66EF45CA" w14:textId="77777777" w:rsidR="00E64511" w:rsidRPr="00643063" w:rsidRDefault="00E64511" w:rsidP="00E64511">
      <w:pPr>
        <w:spacing w:after="0" w:line="240" w:lineRule="auto"/>
        <w:jc w:val="both"/>
        <w:rPr>
          <w:rFonts w:cstheme="minorHAnsi"/>
        </w:rPr>
      </w:pPr>
      <w:r w:rsidRPr="00643063">
        <w:rPr>
          <w:rFonts w:cstheme="minorHAnsi"/>
        </w:rPr>
        <w:t>Spring 2017</w:t>
      </w:r>
    </w:p>
    <w:p w14:paraId="04553AA4" w14:textId="77777777" w:rsidR="00E64511" w:rsidRPr="00643063" w:rsidRDefault="00E64511" w:rsidP="00E64511">
      <w:pPr>
        <w:spacing w:after="0" w:line="240" w:lineRule="auto"/>
        <w:jc w:val="both"/>
        <w:rPr>
          <w:rFonts w:cstheme="minorHAnsi"/>
        </w:rPr>
      </w:pPr>
      <w:r w:rsidRPr="00643063">
        <w:rPr>
          <w:rFonts w:cstheme="minorHAnsi"/>
        </w:rPr>
        <w:t xml:space="preserve">Assignment 6 – </w:t>
      </w:r>
      <w:r w:rsidR="00643063">
        <w:rPr>
          <w:rFonts w:cstheme="minorHAnsi"/>
        </w:rPr>
        <w:t xml:space="preserve">Reflection and </w:t>
      </w:r>
      <w:r w:rsidRPr="00643063">
        <w:rPr>
          <w:rFonts w:cstheme="minorHAnsi"/>
        </w:rPr>
        <w:t xml:space="preserve">Projection </w:t>
      </w:r>
    </w:p>
    <w:p w14:paraId="54B75A67" w14:textId="77777777" w:rsidR="00E64511" w:rsidRDefault="00E64511">
      <w:pPr>
        <w:rPr>
          <w:rFonts w:cstheme="minorHAnsi"/>
        </w:rPr>
      </w:pPr>
    </w:p>
    <w:p w14:paraId="1913FD6F" w14:textId="77777777" w:rsidR="00CC5ABF" w:rsidRPr="00643063" w:rsidRDefault="00CC5ABF">
      <w:pPr>
        <w:rPr>
          <w:rFonts w:cstheme="minorHAnsi"/>
        </w:rPr>
      </w:pPr>
    </w:p>
    <w:p w14:paraId="2EEE40E6" w14:textId="77777777" w:rsidR="00E64511" w:rsidRPr="00643063" w:rsidRDefault="00E64511">
      <w:pPr>
        <w:rPr>
          <w:rFonts w:cstheme="minorHAnsi"/>
        </w:rPr>
      </w:pPr>
      <w:r w:rsidRPr="00643063">
        <w:rPr>
          <w:rFonts w:cstheme="minorHAnsi"/>
        </w:rPr>
        <w:t xml:space="preserve">As you wrap up your BUS 303 experience, this assignment gives you the opportunity to both reflect on what you’ve learned this semester and project forward to envision your future </w:t>
      </w:r>
      <w:r w:rsidR="00FC6D8F" w:rsidRPr="00643063">
        <w:rPr>
          <w:rFonts w:cstheme="minorHAnsi"/>
        </w:rPr>
        <w:t>self</w:t>
      </w:r>
      <w:r w:rsidRPr="00643063">
        <w:rPr>
          <w:rFonts w:cstheme="minorHAnsi"/>
        </w:rPr>
        <w:t>.</w:t>
      </w:r>
      <w:r w:rsidR="00FC6D8F" w:rsidRPr="00643063">
        <w:rPr>
          <w:rFonts w:cstheme="minorHAnsi"/>
        </w:rPr>
        <w:t xml:space="preserve"> This assignment has two parts and is worth 5% of your final grade.</w:t>
      </w:r>
      <w:r w:rsidR="00EC76A3" w:rsidRPr="00643063">
        <w:rPr>
          <w:rFonts w:cstheme="minorHAnsi"/>
        </w:rPr>
        <w:t xml:space="preserve"> Together, your reflection and projection should be one full, single-spaced page. </w:t>
      </w:r>
    </w:p>
    <w:p w14:paraId="053C8C87" w14:textId="77777777" w:rsidR="00643063" w:rsidRDefault="00643063">
      <w:pPr>
        <w:rPr>
          <w:rFonts w:cstheme="minorHAnsi"/>
          <w:b/>
        </w:rPr>
      </w:pPr>
    </w:p>
    <w:p w14:paraId="7EE7C9C4" w14:textId="77777777" w:rsidR="00B74072" w:rsidRPr="00643063" w:rsidRDefault="00B74072">
      <w:pPr>
        <w:rPr>
          <w:rFonts w:cstheme="minorHAnsi"/>
          <w:b/>
        </w:rPr>
      </w:pPr>
      <w:r w:rsidRPr="00643063">
        <w:rPr>
          <w:rFonts w:cstheme="minorHAnsi"/>
          <w:b/>
        </w:rPr>
        <w:t>Reflection:</w:t>
      </w:r>
    </w:p>
    <w:p w14:paraId="1D346349" w14:textId="0555F725" w:rsidR="00B74072" w:rsidRPr="00643063" w:rsidRDefault="00FC6D8F">
      <w:pPr>
        <w:rPr>
          <w:rFonts w:cstheme="minorHAnsi"/>
        </w:rPr>
      </w:pPr>
      <w:r w:rsidRPr="00643063">
        <w:rPr>
          <w:rFonts w:cstheme="minorHAnsi"/>
        </w:rPr>
        <w:t>Describe</w:t>
      </w:r>
      <w:r w:rsidR="00B74072" w:rsidRPr="00643063">
        <w:rPr>
          <w:rFonts w:cstheme="minorHAnsi"/>
        </w:rPr>
        <w:t xml:space="preserve"> </w:t>
      </w:r>
      <w:r w:rsidR="009863D5">
        <w:rPr>
          <w:rFonts w:cstheme="minorHAnsi"/>
        </w:rPr>
        <w:t xml:space="preserve">at least </w:t>
      </w:r>
      <w:r w:rsidR="00C42742">
        <w:rPr>
          <w:rFonts w:cstheme="minorHAnsi"/>
        </w:rPr>
        <w:t>three (3)</w:t>
      </w:r>
      <w:r w:rsidR="00B74072" w:rsidRPr="00643063">
        <w:rPr>
          <w:rFonts w:cstheme="minorHAnsi"/>
        </w:rPr>
        <w:t xml:space="preserve"> lessons or concepts from this course that you feel were the most valuable </w:t>
      </w:r>
      <w:r w:rsidRPr="00643063">
        <w:rPr>
          <w:rFonts w:cstheme="minorHAnsi"/>
        </w:rPr>
        <w:t>to</w:t>
      </w:r>
      <w:r w:rsidR="00B74072" w:rsidRPr="00643063">
        <w:rPr>
          <w:rFonts w:cstheme="minorHAnsi"/>
        </w:rPr>
        <w:t xml:space="preserve"> you. Be specific about what you le</w:t>
      </w:r>
      <w:r w:rsidRPr="00643063">
        <w:rPr>
          <w:rFonts w:cstheme="minorHAnsi"/>
        </w:rPr>
        <w:t>arned and why it was meaningful or useful.</w:t>
      </w:r>
    </w:p>
    <w:p w14:paraId="7DD19D64" w14:textId="77777777" w:rsidR="00B74072" w:rsidRPr="00643063" w:rsidRDefault="00B74072">
      <w:pPr>
        <w:rPr>
          <w:rFonts w:cstheme="minorHAnsi"/>
          <w:b/>
        </w:rPr>
      </w:pPr>
      <w:r w:rsidRPr="00643063">
        <w:rPr>
          <w:rFonts w:cstheme="minorHAnsi"/>
          <w:b/>
        </w:rPr>
        <w:t>Projection:</w:t>
      </w:r>
    </w:p>
    <w:p w14:paraId="6D8FF62B" w14:textId="77777777" w:rsidR="00E64511" w:rsidRPr="00643063" w:rsidRDefault="00B74072">
      <w:pPr>
        <w:rPr>
          <w:rFonts w:cstheme="minorHAnsi"/>
        </w:rPr>
      </w:pPr>
      <w:r w:rsidRPr="00643063">
        <w:rPr>
          <w:rFonts w:cstheme="minorHAnsi"/>
        </w:rPr>
        <w:t xml:space="preserve">Write a </w:t>
      </w:r>
      <w:r w:rsidR="00EC76A3" w:rsidRPr="00643063">
        <w:rPr>
          <w:rFonts w:cstheme="minorHAnsi"/>
        </w:rPr>
        <w:t>short</w:t>
      </w:r>
      <w:r w:rsidR="00E64511" w:rsidRPr="00643063">
        <w:rPr>
          <w:rFonts w:cstheme="minorHAnsi"/>
        </w:rPr>
        <w:t xml:space="preserve"> letter </w:t>
      </w:r>
      <w:r w:rsidRPr="00643063">
        <w:rPr>
          <w:rFonts w:cstheme="minorHAnsi"/>
        </w:rPr>
        <w:t xml:space="preserve">to your </w:t>
      </w:r>
      <w:r w:rsidR="00E64511" w:rsidRPr="00643063">
        <w:rPr>
          <w:rFonts w:cstheme="minorHAnsi"/>
        </w:rPr>
        <w:t>future self that</w:t>
      </w:r>
      <w:r w:rsidRPr="00643063">
        <w:rPr>
          <w:rFonts w:cstheme="minorHAnsi"/>
        </w:rPr>
        <w:t xml:space="preserve"> addresses the following:</w:t>
      </w:r>
    </w:p>
    <w:p w14:paraId="46E3BEBD" w14:textId="77777777" w:rsidR="00AC17E0" w:rsidRPr="00643063" w:rsidRDefault="00CC5ABF" w:rsidP="00B74072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 xml:space="preserve">What do you want to have accomplished in your career five years from now, and how will what you’ve learned in this class impact your future moves? </w:t>
      </w:r>
    </w:p>
    <w:p w14:paraId="2A1940E3" w14:textId="77777777" w:rsidR="00AC17E0" w:rsidRPr="00643063" w:rsidRDefault="00615B45" w:rsidP="00BC5635">
      <w:pPr>
        <w:pStyle w:val="ListParagraph"/>
        <w:numPr>
          <w:ilvl w:val="0"/>
          <w:numId w:val="2"/>
        </w:numPr>
        <w:rPr>
          <w:rFonts w:cstheme="minorHAnsi"/>
        </w:rPr>
      </w:pPr>
      <w:r w:rsidRPr="00643063">
        <w:rPr>
          <w:rFonts w:cstheme="minorHAnsi"/>
        </w:rPr>
        <w:t>What do you want to remind your future self about who you are and what motivates you?</w:t>
      </w:r>
    </w:p>
    <w:p w14:paraId="25DB1158" w14:textId="77777777" w:rsidR="00E64511" w:rsidRDefault="00E64511"/>
    <w:p w14:paraId="60351E61" w14:textId="77777777" w:rsidR="00E64511" w:rsidRDefault="00E64511"/>
    <w:p w14:paraId="70DB5F07" w14:textId="77777777" w:rsidR="00E64511" w:rsidRDefault="00E64511"/>
    <w:sectPr w:rsidR="00E645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6D09C7"/>
    <w:multiLevelType w:val="multilevel"/>
    <w:tmpl w:val="73367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D99119C"/>
    <w:multiLevelType w:val="hybridMultilevel"/>
    <w:tmpl w:val="89505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5E6D1B"/>
    <w:multiLevelType w:val="multilevel"/>
    <w:tmpl w:val="F38A8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8761A86"/>
    <w:multiLevelType w:val="hybridMultilevel"/>
    <w:tmpl w:val="8C2CE02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C0MDU0NDQwMzA0MTBS0lEKTi0uzszPAykwrAUAhD3KDywAAAA="/>
  </w:docVars>
  <w:rsids>
    <w:rsidRoot w:val="00E64511"/>
    <w:rsid w:val="00113040"/>
    <w:rsid w:val="00451DB3"/>
    <w:rsid w:val="00615B45"/>
    <w:rsid w:val="00643063"/>
    <w:rsid w:val="009863D5"/>
    <w:rsid w:val="00AC17E0"/>
    <w:rsid w:val="00B74072"/>
    <w:rsid w:val="00C42742"/>
    <w:rsid w:val="00CC5ABF"/>
    <w:rsid w:val="00E64511"/>
    <w:rsid w:val="00EC76A3"/>
    <w:rsid w:val="00F6606D"/>
    <w:rsid w:val="00FC6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6A25D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451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AC17E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4507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9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P Seidel</dc:creator>
  <cp:keywords/>
  <dc:description/>
  <cp:lastModifiedBy>RUBY RIAZ</cp:lastModifiedBy>
  <cp:revision>2</cp:revision>
  <dcterms:created xsi:type="dcterms:W3CDTF">2017-05-11T14:05:00Z</dcterms:created>
  <dcterms:modified xsi:type="dcterms:W3CDTF">2017-05-11T14:05:00Z</dcterms:modified>
</cp:coreProperties>
</file>